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006ED" w14:textId="77777777" w:rsidR="008B3CE2" w:rsidRPr="008B3CE2" w:rsidRDefault="008B3CE2" w:rsidP="008B3CE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B3CE2">
        <w:rPr>
          <w:rFonts w:ascii="Segoe UI" w:eastAsia="Times New Roman" w:hAnsi="Segoe UI" w:cs="Segoe UI"/>
          <w:color w:val="263238"/>
          <w:sz w:val="21"/>
          <w:szCs w:val="21"/>
        </w:rPr>
        <w:t>Given a non-negative integer </w:t>
      </w:r>
      <w:r w:rsidRPr="008B3CE2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umRows</w:t>
      </w:r>
      <w:r w:rsidRPr="008B3CE2">
        <w:rPr>
          <w:rFonts w:ascii="Segoe UI" w:eastAsia="Times New Roman" w:hAnsi="Segoe UI" w:cs="Segoe UI"/>
          <w:color w:val="263238"/>
          <w:sz w:val="21"/>
          <w:szCs w:val="21"/>
        </w:rPr>
        <w:t>, generate the first </w:t>
      </w:r>
      <w:r w:rsidRPr="008B3CE2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umRows</w:t>
      </w:r>
      <w:r w:rsidRPr="008B3CE2">
        <w:rPr>
          <w:rFonts w:ascii="Segoe UI" w:eastAsia="Times New Roman" w:hAnsi="Segoe UI" w:cs="Segoe UI"/>
          <w:color w:val="263238"/>
          <w:sz w:val="21"/>
          <w:szCs w:val="21"/>
        </w:rPr>
        <w:t> of Pascal's triangle.</w:t>
      </w:r>
    </w:p>
    <w:p w14:paraId="6AE6B9A4" w14:textId="28EEECE8" w:rsidR="008B3CE2" w:rsidRPr="008B3CE2" w:rsidRDefault="008B3CE2" w:rsidP="008B3CE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B3CE2">
        <w:rPr>
          <w:rFonts w:ascii="Segoe UI" w:eastAsia="Times New Roman" w:hAnsi="Segoe UI" w:cs="Segoe UI"/>
          <w:noProof/>
          <w:color w:val="263238"/>
          <w:sz w:val="21"/>
          <w:szCs w:val="21"/>
        </w:rPr>
        <w:drawing>
          <wp:inline distT="0" distB="0" distL="0" distR="0" wp14:anchorId="64CBE4A9" wp14:editId="3FE75684">
            <wp:extent cx="2476500" cy="2286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3CE2">
        <w:rPr>
          <w:rFonts w:ascii="Segoe UI" w:eastAsia="Times New Roman" w:hAnsi="Segoe UI" w:cs="Segoe UI"/>
          <w:color w:val="263238"/>
          <w:sz w:val="21"/>
          <w:szCs w:val="21"/>
        </w:rPr>
        <w:br/>
      </w:r>
      <w:r w:rsidRPr="008B3CE2">
        <w:rPr>
          <w:rFonts w:ascii="Segoe UI" w:eastAsia="Times New Roman" w:hAnsi="Segoe UI" w:cs="Segoe UI"/>
          <w:color w:val="263238"/>
          <w:sz w:val="17"/>
          <w:szCs w:val="17"/>
        </w:rPr>
        <w:t>In Pascal's triangle, each number is the sum of the two numbers directly above it.</w:t>
      </w:r>
    </w:p>
    <w:p w14:paraId="306CB90C" w14:textId="77777777" w:rsidR="008B3CE2" w:rsidRPr="008B3CE2" w:rsidRDefault="008B3CE2" w:rsidP="008B3CE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B3CE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5603CD8F" w14:textId="77777777" w:rsidR="008B3CE2" w:rsidRPr="008B3CE2" w:rsidRDefault="008B3CE2" w:rsidP="008B3CE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B3CE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8B3CE2">
        <w:rPr>
          <w:rFonts w:ascii="Consolas" w:eastAsia="Times New Roman" w:hAnsi="Consolas" w:cs="Consolas"/>
          <w:color w:val="263238"/>
          <w:sz w:val="20"/>
          <w:szCs w:val="20"/>
        </w:rPr>
        <w:t xml:space="preserve"> 5</w:t>
      </w:r>
    </w:p>
    <w:p w14:paraId="6AF1DCBC" w14:textId="77777777" w:rsidR="008B3CE2" w:rsidRPr="008B3CE2" w:rsidRDefault="008B3CE2" w:rsidP="008B3CE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B3CE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</w:p>
    <w:p w14:paraId="5BAE06D1" w14:textId="77777777" w:rsidR="008B3CE2" w:rsidRPr="008B3CE2" w:rsidRDefault="008B3CE2" w:rsidP="008B3CE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B3CE2">
        <w:rPr>
          <w:rFonts w:ascii="Consolas" w:eastAsia="Times New Roman" w:hAnsi="Consolas" w:cs="Consolas"/>
          <w:color w:val="263238"/>
          <w:sz w:val="20"/>
          <w:szCs w:val="20"/>
        </w:rPr>
        <w:t>[</w:t>
      </w:r>
    </w:p>
    <w:p w14:paraId="3E4856C5" w14:textId="77777777" w:rsidR="008B3CE2" w:rsidRPr="008B3CE2" w:rsidRDefault="008B3CE2" w:rsidP="008B3CE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B3CE2">
        <w:rPr>
          <w:rFonts w:ascii="Consolas" w:eastAsia="Times New Roman" w:hAnsi="Consolas" w:cs="Consolas"/>
          <w:color w:val="263238"/>
          <w:sz w:val="20"/>
          <w:szCs w:val="20"/>
        </w:rPr>
        <w:t xml:space="preserve">     [1],</w:t>
      </w:r>
    </w:p>
    <w:p w14:paraId="78358B0B" w14:textId="77777777" w:rsidR="008B3CE2" w:rsidRPr="008B3CE2" w:rsidRDefault="008B3CE2" w:rsidP="008B3CE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B3CE2">
        <w:rPr>
          <w:rFonts w:ascii="Consolas" w:eastAsia="Times New Roman" w:hAnsi="Consolas" w:cs="Consolas"/>
          <w:color w:val="263238"/>
          <w:sz w:val="20"/>
          <w:szCs w:val="20"/>
        </w:rPr>
        <w:t xml:space="preserve">    [1,1],</w:t>
      </w:r>
    </w:p>
    <w:p w14:paraId="39243024" w14:textId="77777777" w:rsidR="008B3CE2" w:rsidRPr="008B3CE2" w:rsidRDefault="008B3CE2" w:rsidP="008B3CE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B3CE2">
        <w:rPr>
          <w:rFonts w:ascii="Consolas" w:eastAsia="Times New Roman" w:hAnsi="Consolas" w:cs="Consolas"/>
          <w:color w:val="263238"/>
          <w:sz w:val="20"/>
          <w:szCs w:val="20"/>
        </w:rPr>
        <w:t xml:space="preserve">   [1,2,1],</w:t>
      </w:r>
    </w:p>
    <w:p w14:paraId="3C579465" w14:textId="77777777" w:rsidR="008B3CE2" w:rsidRPr="008B3CE2" w:rsidRDefault="008B3CE2" w:rsidP="008B3CE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B3CE2">
        <w:rPr>
          <w:rFonts w:ascii="Consolas" w:eastAsia="Times New Roman" w:hAnsi="Consolas" w:cs="Consolas"/>
          <w:color w:val="263238"/>
          <w:sz w:val="20"/>
          <w:szCs w:val="20"/>
        </w:rPr>
        <w:t xml:space="preserve">  [1,3,3,1],</w:t>
      </w:r>
    </w:p>
    <w:p w14:paraId="06E4ACD4" w14:textId="77777777" w:rsidR="008B3CE2" w:rsidRPr="008B3CE2" w:rsidRDefault="008B3CE2" w:rsidP="008B3CE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B3CE2">
        <w:rPr>
          <w:rFonts w:ascii="Consolas" w:eastAsia="Times New Roman" w:hAnsi="Consolas" w:cs="Consolas"/>
          <w:color w:val="263238"/>
          <w:sz w:val="20"/>
          <w:szCs w:val="20"/>
        </w:rPr>
        <w:t xml:space="preserve"> [1,4,6,4,1]</w:t>
      </w:r>
    </w:p>
    <w:p w14:paraId="0DC6F518" w14:textId="77777777" w:rsidR="008B3CE2" w:rsidRPr="008B3CE2" w:rsidRDefault="008B3CE2" w:rsidP="008B3CE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B3CE2">
        <w:rPr>
          <w:rFonts w:ascii="Consolas" w:eastAsia="Times New Roman" w:hAnsi="Consolas" w:cs="Consolas"/>
          <w:color w:val="263238"/>
          <w:sz w:val="20"/>
          <w:szCs w:val="20"/>
        </w:rPr>
        <w:t>]</w:t>
      </w:r>
    </w:p>
    <w:p w14:paraId="3D5E9CC0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xNDU3NjE1MDYztbBU0lEKTi0uzszPAykwrAUAlxmp9CwAAAA="/>
  </w:docVars>
  <w:rsids>
    <w:rsidRoot w:val="00AF143F"/>
    <w:rsid w:val="008B3CE2"/>
    <w:rsid w:val="00A57F9B"/>
    <w:rsid w:val="00AD2787"/>
    <w:rsid w:val="00AF143F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5AA43A-6173-4FE6-9809-75B226752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B3C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B3CE2"/>
    <w:rPr>
      <w:i/>
      <w:iCs/>
    </w:rPr>
  </w:style>
  <w:style w:type="character" w:styleId="Strong">
    <w:name w:val="Strong"/>
    <w:basedOn w:val="DefaultParagraphFont"/>
    <w:uiPriority w:val="22"/>
    <w:qFormat/>
    <w:rsid w:val="008B3CE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B3C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B3CE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81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14T03:02:00Z</dcterms:created>
  <dcterms:modified xsi:type="dcterms:W3CDTF">2019-10-14T03:02:00Z</dcterms:modified>
</cp:coreProperties>
</file>